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3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,thiag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3-25T17:46:45Z</dcterms:created>
  <dcterms:modified xsi:type="dcterms:W3CDTF">2024-03-25T1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>word_document</vt:lpwstr>
  </property>
</Properties>
</file>